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16C63" w14:textId="77777777" w:rsidR="00DF2B3E" w:rsidRDefault="00744A3E">
      <w:pPr>
        <w:pStyle w:val="Heading2"/>
      </w:pPr>
      <w:bookmarkStart w:id="0" w:name="Xbc35680f9b7214bc5a37e5b910cf58b2bbf0346"/>
      <w:r>
        <w:t>Woldhuis Farms Sunrise Greenhouse - Bookkeeper Job Application</w:t>
      </w:r>
    </w:p>
    <w:p w14:paraId="45E7B6FB" w14:textId="23D29775" w:rsidR="00DF2B3E" w:rsidRDefault="00744A3E">
      <w:pPr>
        <w:pStyle w:val="FirstParagraph"/>
      </w:pPr>
      <w:r>
        <w:t xml:space="preserve">Thank you for your interest in joining our team! Please complete this application </w:t>
      </w:r>
      <w:r>
        <w:t xml:space="preserve">and submit it along with your resume to </w:t>
      </w:r>
      <w:hyperlink r:id="rId5" w:history="1">
        <w:r w:rsidRPr="003462C3">
          <w:rPr>
            <w:rStyle w:val="Hyperlink"/>
          </w:rPr>
          <w:t>hr@woldhuisfarms.com</w:t>
        </w:r>
      </w:hyperlink>
      <w:r>
        <w:t xml:space="preserve">. </w:t>
      </w:r>
      <w:r>
        <w:t xml:space="preserve"> All information will be kept confidential.</w:t>
      </w:r>
    </w:p>
    <w:p w14:paraId="65638AAF" w14:textId="77777777" w:rsidR="00DF2B3E" w:rsidRDefault="00744A3E">
      <w:r>
        <w:pict w14:anchorId="51D7208E">
          <v:rect id="_x0000_i1025" style="width:0;height:1.5pt" o:hralign="center" o:hrstd="t" o:hr="t"/>
        </w:pict>
      </w:r>
    </w:p>
    <w:p w14:paraId="36CC362A" w14:textId="77777777" w:rsidR="00DF2B3E" w:rsidRDefault="00744A3E">
      <w:pPr>
        <w:pStyle w:val="Heading3"/>
      </w:pPr>
      <w:bookmarkStart w:id="1" w:name="personal-information"/>
      <w:r>
        <w:rPr>
          <w:b/>
          <w:bCs/>
        </w:rPr>
        <w:t>Personal Information</w:t>
      </w:r>
    </w:p>
    <w:p w14:paraId="5346B3E3" w14:textId="18FE4536" w:rsidR="00DF2B3E" w:rsidRDefault="00744A3E" w:rsidP="00A85A97">
      <w:pPr>
        <w:pStyle w:val="Compact"/>
        <w:numPr>
          <w:ilvl w:val="0"/>
          <w:numId w:val="2"/>
        </w:numPr>
        <w:spacing w:line="276" w:lineRule="auto"/>
      </w:pPr>
      <w:r>
        <w:t>Full Name: ___________________</w:t>
      </w:r>
      <w:r w:rsidR="00656BCC">
        <w:t>________________</w:t>
      </w:r>
      <w:r>
        <w:t>________</w:t>
      </w:r>
    </w:p>
    <w:p w14:paraId="5A6FE201" w14:textId="09284C57" w:rsidR="00DF2B3E" w:rsidRDefault="00744A3E" w:rsidP="00A85A97">
      <w:pPr>
        <w:pStyle w:val="Compact"/>
        <w:numPr>
          <w:ilvl w:val="0"/>
          <w:numId w:val="2"/>
        </w:numPr>
        <w:spacing w:line="276" w:lineRule="auto"/>
      </w:pPr>
      <w:r>
        <w:t>Address: _____________________________</w:t>
      </w:r>
      <w:r w:rsidR="00656BCC">
        <w:t>________________</w:t>
      </w:r>
    </w:p>
    <w:p w14:paraId="113E38B4" w14:textId="114F7274" w:rsidR="00DF2B3E" w:rsidRDefault="00744A3E" w:rsidP="00A85A97">
      <w:pPr>
        <w:pStyle w:val="Compact"/>
        <w:numPr>
          <w:ilvl w:val="0"/>
          <w:numId w:val="2"/>
        </w:numPr>
        <w:spacing w:line="276" w:lineRule="auto"/>
      </w:pPr>
      <w:r>
        <w:t>City/State/Zip: ______________________</w:t>
      </w:r>
      <w:r w:rsidR="00656BCC">
        <w:t>_________________</w:t>
      </w:r>
      <w:r>
        <w:t>_</w:t>
      </w:r>
    </w:p>
    <w:p w14:paraId="1B11F9EE" w14:textId="41BC1583" w:rsidR="00DF2B3E" w:rsidRDefault="00744A3E" w:rsidP="00A85A97">
      <w:pPr>
        <w:pStyle w:val="Compact"/>
        <w:numPr>
          <w:ilvl w:val="0"/>
          <w:numId w:val="2"/>
        </w:numPr>
        <w:spacing w:line="276" w:lineRule="auto"/>
      </w:pPr>
      <w:r>
        <w:t>Phone Number: _______________________</w:t>
      </w:r>
      <w:r w:rsidR="00656BCC">
        <w:t>_______________</w:t>
      </w:r>
      <w:r>
        <w:t>_</w:t>
      </w:r>
    </w:p>
    <w:p w14:paraId="1BADDD34" w14:textId="78766494" w:rsidR="00DF2B3E" w:rsidRDefault="00744A3E" w:rsidP="00A85A97">
      <w:pPr>
        <w:pStyle w:val="Compact"/>
        <w:numPr>
          <w:ilvl w:val="0"/>
          <w:numId w:val="2"/>
        </w:numPr>
        <w:spacing w:line="276" w:lineRule="auto"/>
      </w:pPr>
      <w:r>
        <w:t>Email Address: _______________________</w:t>
      </w:r>
      <w:r w:rsidR="00656BCC">
        <w:t>_______________</w:t>
      </w:r>
      <w:r>
        <w:t>_</w:t>
      </w:r>
    </w:p>
    <w:p w14:paraId="780BE123" w14:textId="1C937659" w:rsidR="00DF2B3E" w:rsidRDefault="00744A3E" w:rsidP="00A85A97">
      <w:pPr>
        <w:pStyle w:val="Compact"/>
        <w:numPr>
          <w:ilvl w:val="0"/>
          <w:numId w:val="2"/>
        </w:numPr>
        <w:spacing w:line="276" w:lineRule="auto"/>
      </w:pPr>
      <w:r>
        <w:t>Available Start Date: __________________</w:t>
      </w:r>
      <w:r w:rsidR="00656BCC">
        <w:t>________________</w:t>
      </w:r>
      <w:r>
        <w:t>_</w:t>
      </w:r>
    </w:p>
    <w:p w14:paraId="7AC90654" w14:textId="77777777" w:rsidR="00DF2B3E" w:rsidRDefault="00744A3E">
      <w:pPr>
        <w:pStyle w:val="Heading3"/>
      </w:pPr>
      <w:bookmarkStart w:id="2" w:name="education"/>
      <w:bookmarkEnd w:id="1"/>
      <w:r>
        <w:rPr>
          <w:b/>
          <w:bCs/>
        </w:rPr>
        <w:t>Education</w:t>
      </w:r>
    </w:p>
    <w:p w14:paraId="0D04C638" w14:textId="15453154" w:rsidR="00DF2B3E" w:rsidRDefault="00744A3E" w:rsidP="00A85A97">
      <w:pPr>
        <w:pStyle w:val="Compact"/>
        <w:numPr>
          <w:ilvl w:val="0"/>
          <w:numId w:val="3"/>
        </w:numPr>
        <w:spacing w:line="276" w:lineRule="auto"/>
      </w:pPr>
      <w:r>
        <w:t>Highest Level Completed: ______________</w:t>
      </w:r>
      <w:r w:rsidR="00656BCC">
        <w:t>________________</w:t>
      </w:r>
      <w:r>
        <w:t>_</w:t>
      </w:r>
    </w:p>
    <w:p w14:paraId="0B351602" w14:textId="7CB791D7" w:rsidR="00DF2B3E" w:rsidRDefault="00744A3E" w:rsidP="00A85A97">
      <w:pPr>
        <w:pStyle w:val="Compact"/>
        <w:numPr>
          <w:ilvl w:val="0"/>
          <w:numId w:val="3"/>
        </w:numPr>
        <w:spacing w:line="276" w:lineRule="auto"/>
      </w:pPr>
      <w:r>
        <w:t>School/College: ______________________</w:t>
      </w:r>
      <w:r w:rsidR="00656BCC">
        <w:t>_________________</w:t>
      </w:r>
      <w:r>
        <w:t>_</w:t>
      </w:r>
    </w:p>
    <w:p w14:paraId="0E99FF08" w14:textId="6C124E0A" w:rsidR="00DF2B3E" w:rsidRDefault="00744A3E" w:rsidP="00A85A97">
      <w:pPr>
        <w:pStyle w:val="Compact"/>
        <w:numPr>
          <w:ilvl w:val="0"/>
          <w:numId w:val="3"/>
        </w:numPr>
        <w:spacing w:line="276" w:lineRule="auto"/>
      </w:pPr>
      <w:r>
        <w:t>Degree/Certification: _________________</w:t>
      </w:r>
      <w:r w:rsidR="00656BCC">
        <w:t>__________________</w:t>
      </w:r>
      <w:r>
        <w:t>_</w:t>
      </w:r>
    </w:p>
    <w:p w14:paraId="44D98124" w14:textId="77777777" w:rsidR="00DF2B3E" w:rsidRPr="00A85A97" w:rsidRDefault="00744A3E">
      <w:pPr>
        <w:pStyle w:val="Heading3"/>
        <w:rPr>
          <w:b/>
          <w:bCs/>
        </w:rPr>
      </w:pPr>
      <w:bookmarkStart w:id="3" w:name="relevant-employment-history"/>
      <w:bookmarkEnd w:id="2"/>
      <w:r w:rsidRPr="00A85A97">
        <w:rPr>
          <w:b/>
          <w:bCs/>
        </w:rPr>
        <w:t>Relevant Employment History</w:t>
      </w:r>
    </w:p>
    <w:p w14:paraId="673C147F" w14:textId="12D5E4FB" w:rsidR="00DF2B3E" w:rsidRDefault="00744A3E" w:rsidP="00A85A97">
      <w:pPr>
        <w:numPr>
          <w:ilvl w:val="0"/>
          <w:numId w:val="4"/>
        </w:numPr>
        <w:spacing w:line="276" w:lineRule="auto"/>
      </w:pPr>
      <w:r>
        <w:t>Company Name: ______________________</w:t>
      </w:r>
      <w:r w:rsidR="00656BCC">
        <w:t>________________</w:t>
      </w:r>
      <w:r>
        <w:t>_</w:t>
      </w:r>
      <w:r>
        <w:br/>
        <w:t>Position Held: _________________</w:t>
      </w:r>
      <w:r w:rsidR="00656BCC">
        <w:t>__________</w:t>
      </w:r>
      <w:r>
        <w:t>_____</w:t>
      </w:r>
      <w:r w:rsidR="00656BCC">
        <w:t>_________</w:t>
      </w:r>
      <w:r>
        <w:t>_</w:t>
      </w:r>
      <w:r>
        <w:br/>
        <w:t>Dates Employed: _____________________</w:t>
      </w:r>
      <w:r w:rsidR="00656BCC">
        <w:t>_________________</w:t>
      </w:r>
      <w:r>
        <w:t>_</w:t>
      </w:r>
      <w:r>
        <w:br/>
        <w:t>Responsibilities: ____________________</w:t>
      </w:r>
      <w:r w:rsidR="00656BCC">
        <w:t>___________________</w:t>
      </w:r>
      <w:r>
        <w:t>_</w:t>
      </w:r>
    </w:p>
    <w:p w14:paraId="1B89643B" w14:textId="77777777" w:rsidR="00656BCC" w:rsidRDefault="00656BCC" w:rsidP="00A85A97">
      <w:pPr>
        <w:numPr>
          <w:ilvl w:val="0"/>
          <w:numId w:val="4"/>
        </w:numPr>
        <w:spacing w:line="276" w:lineRule="auto"/>
      </w:pPr>
      <w:r>
        <w:t>Company Name: _______________________________________</w:t>
      </w:r>
      <w:r>
        <w:br/>
        <w:t>Position Held: __________________________________________</w:t>
      </w:r>
      <w:r>
        <w:br/>
        <w:t>Dates Employed: _______________________________________</w:t>
      </w:r>
      <w:r>
        <w:br/>
        <w:t>Responsibilities: ________________________________________</w:t>
      </w:r>
    </w:p>
    <w:p w14:paraId="00D6EEA6" w14:textId="77777777" w:rsidR="00656BCC" w:rsidRDefault="00656BCC" w:rsidP="00A85A97">
      <w:pPr>
        <w:numPr>
          <w:ilvl w:val="0"/>
          <w:numId w:val="4"/>
        </w:numPr>
        <w:spacing w:line="276" w:lineRule="auto"/>
      </w:pPr>
      <w:bookmarkStart w:id="4" w:name="accounting-bookkeeping-experience"/>
      <w:bookmarkEnd w:id="3"/>
      <w:r>
        <w:t>Company Name: _______________________________________</w:t>
      </w:r>
      <w:r>
        <w:br/>
        <w:t>Position Held: __________________________________________</w:t>
      </w:r>
      <w:r>
        <w:br/>
        <w:t>Dates Employed: _______________________________________</w:t>
      </w:r>
      <w:r>
        <w:br/>
        <w:t>Responsibilities: ________________________________________</w:t>
      </w:r>
    </w:p>
    <w:p w14:paraId="10575B1F" w14:textId="77777777" w:rsidR="00DF2B3E" w:rsidRDefault="00744A3E">
      <w:pPr>
        <w:pStyle w:val="Heading3"/>
      </w:pPr>
      <w:r>
        <w:rPr>
          <w:b/>
          <w:bCs/>
        </w:rPr>
        <w:t>Accounting / Bookkeeping Experience</w:t>
      </w:r>
    </w:p>
    <w:p w14:paraId="024F5D07" w14:textId="77D24B26" w:rsidR="00DF2B3E" w:rsidRDefault="00744A3E" w:rsidP="00B10975">
      <w:pPr>
        <w:pStyle w:val="Compact"/>
        <w:numPr>
          <w:ilvl w:val="0"/>
          <w:numId w:val="5"/>
        </w:numPr>
        <w:spacing w:line="360" w:lineRule="auto"/>
      </w:pPr>
      <w:r>
        <w:t>Software you are familiar with: ______________________</w:t>
      </w:r>
      <w:r w:rsidR="00B10975">
        <w:t>______________________</w:t>
      </w:r>
      <w:r>
        <w:t>_____</w:t>
      </w:r>
    </w:p>
    <w:p w14:paraId="39B081D4" w14:textId="5B6A736E" w:rsidR="00DF2B3E" w:rsidRDefault="00744A3E" w:rsidP="00B10975">
      <w:pPr>
        <w:pStyle w:val="Compact"/>
        <w:numPr>
          <w:ilvl w:val="0"/>
          <w:numId w:val="5"/>
        </w:numPr>
        <w:spacing w:line="360" w:lineRule="auto"/>
      </w:pPr>
      <w:r>
        <w:t>Experience with Accounts Payable: _______________________</w:t>
      </w:r>
      <w:r w:rsidR="00B10975">
        <w:t>_____________________</w:t>
      </w:r>
      <w:r>
        <w:t>_</w:t>
      </w:r>
    </w:p>
    <w:p w14:paraId="437162E8" w14:textId="3FF76560" w:rsidR="00DF2B3E" w:rsidRDefault="00744A3E" w:rsidP="00B10975">
      <w:pPr>
        <w:pStyle w:val="Compact"/>
        <w:numPr>
          <w:ilvl w:val="0"/>
          <w:numId w:val="5"/>
        </w:numPr>
        <w:spacing w:line="360" w:lineRule="auto"/>
      </w:pPr>
      <w:r>
        <w:t>Experience with Accounts Receivable: ____________________</w:t>
      </w:r>
      <w:r w:rsidR="00B10975">
        <w:t>_____________________</w:t>
      </w:r>
      <w:r>
        <w:t>_</w:t>
      </w:r>
    </w:p>
    <w:p w14:paraId="6FEC344C" w14:textId="71941B2C" w:rsidR="00DF2B3E" w:rsidRDefault="00744A3E" w:rsidP="00B10975">
      <w:pPr>
        <w:pStyle w:val="Compact"/>
        <w:numPr>
          <w:ilvl w:val="0"/>
          <w:numId w:val="5"/>
        </w:numPr>
        <w:spacing w:line="360" w:lineRule="auto"/>
      </w:pPr>
      <w:r>
        <w:t>Month-End Close Experience: ____________________________</w:t>
      </w:r>
      <w:r w:rsidR="00B10975">
        <w:t>_____________________</w:t>
      </w:r>
      <w:r>
        <w:t>_</w:t>
      </w:r>
    </w:p>
    <w:p w14:paraId="539F3587" w14:textId="61CF0CD1" w:rsidR="00DF2B3E" w:rsidRDefault="00744A3E" w:rsidP="00B10975">
      <w:pPr>
        <w:pStyle w:val="Compact"/>
        <w:numPr>
          <w:ilvl w:val="0"/>
          <w:numId w:val="5"/>
        </w:numPr>
        <w:spacing w:line="360" w:lineRule="auto"/>
      </w:pPr>
      <w:r>
        <w:t>Other Relevant Experience: ______________________________</w:t>
      </w:r>
      <w:r w:rsidR="00B10975">
        <w:t>_____________________</w:t>
      </w:r>
      <w:r>
        <w:t>_</w:t>
      </w:r>
    </w:p>
    <w:p w14:paraId="1DD567DE" w14:textId="77777777" w:rsidR="00DF2B3E" w:rsidRDefault="00744A3E">
      <w:pPr>
        <w:pStyle w:val="Heading3"/>
      </w:pPr>
      <w:bookmarkStart w:id="5" w:name="references"/>
      <w:bookmarkEnd w:id="4"/>
      <w:r>
        <w:rPr>
          <w:b/>
          <w:bCs/>
        </w:rPr>
        <w:lastRenderedPageBreak/>
        <w:t>References</w:t>
      </w:r>
    </w:p>
    <w:p w14:paraId="131062FD" w14:textId="01BCE7F7" w:rsidR="00CF080D" w:rsidRPr="00CF080D" w:rsidRDefault="00CF080D" w:rsidP="00A85A97">
      <w:pPr>
        <w:pStyle w:val="Compact"/>
        <w:spacing w:line="276" w:lineRule="auto"/>
        <w:ind w:left="360"/>
        <w:rPr>
          <w:b/>
          <w:bCs/>
        </w:rPr>
      </w:pPr>
      <w:r w:rsidRPr="00CF080D">
        <w:rPr>
          <w:b/>
          <w:bCs/>
        </w:rPr>
        <w:t>Reference #1</w:t>
      </w:r>
    </w:p>
    <w:p w14:paraId="03541CA5" w14:textId="603C4E56" w:rsidR="00CF080D" w:rsidRDefault="00744A3E" w:rsidP="00A85A97">
      <w:pPr>
        <w:pStyle w:val="Compact"/>
        <w:spacing w:line="276" w:lineRule="auto"/>
        <w:ind w:left="360"/>
      </w:pPr>
      <w:r>
        <w:t>Name: ________________</w:t>
      </w:r>
      <w:r w:rsidR="00CF080D">
        <w:t>_______________________________________________________</w:t>
      </w:r>
      <w:r>
        <w:t xml:space="preserve">___ </w:t>
      </w:r>
    </w:p>
    <w:p w14:paraId="1F0F75C1" w14:textId="7D0F19A3" w:rsidR="00CF080D" w:rsidRDefault="00744A3E" w:rsidP="00A85A97">
      <w:pPr>
        <w:pStyle w:val="Compact"/>
        <w:spacing w:line="276" w:lineRule="auto"/>
        <w:ind w:left="360"/>
      </w:pPr>
      <w:r>
        <w:t>Relationship: __________</w:t>
      </w:r>
      <w:r w:rsidR="00CF080D">
        <w:t>_________________________________________________________</w:t>
      </w:r>
      <w:r>
        <w:t>_</w:t>
      </w:r>
    </w:p>
    <w:p w14:paraId="225E1B15" w14:textId="38AD8577" w:rsidR="00DF2B3E" w:rsidRDefault="00744A3E" w:rsidP="00A85A97">
      <w:pPr>
        <w:pStyle w:val="Compact"/>
        <w:spacing w:line="276" w:lineRule="auto"/>
        <w:ind w:left="360"/>
      </w:pPr>
      <w:r>
        <w:t xml:space="preserve"> Phone/Email: __________</w:t>
      </w:r>
      <w:r w:rsidR="00CF080D">
        <w:t>________________________________________________________</w:t>
      </w:r>
      <w:r>
        <w:t>_</w:t>
      </w:r>
    </w:p>
    <w:p w14:paraId="483E7D09" w14:textId="7B4ACA37" w:rsidR="00CF080D" w:rsidRPr="00CF080D" w:rsidRDefault="00CF080D" w:rsidP="00A85A97">
      <w:pPr>
        <w:pStyle w:val="Compact"/>
        <w:spacing w:line="276" w:lineRule="auto"/>
        <w:ind w:left="360"/>
        <w:rPr>
          <w:b/>
          <w:bCs/>
        </w:rPr>
      </w:pPr>
      <w:r w:rsidRPr="00CF080D">
        <w:rPr>
          <w:b/>
          <w:bCs/>
        </w:rPr>
        <w:t>Reference #2</w:t>
      </w:r>
    </w:p>
    <w:p w14:paraId="16FB1AC6" w14:textId="77777777" w:rsidR="00CF080D" w:rsidRDefault="00CF080D" w:rsidP="00A85A97">
      <w:pPr>
        <w:pStyle w:val="Compact"/>
        <w:spacing w:line="276" w:lineRule="auto"/>
        <w:ind w:left="360"/>
      </w:pPr>
      <w:r>
        <w:t xml:space="preserve">Name: __________________________________________________________________________ </w:t>
      </w:r>
    </w:p>
    <w:p w14:paraId="3A3EE423" w14:textId="77777777" w:rsidR="00CF080D" w:rsidRDefault="00CF080D" w:rsidP="00A85A97">
      <w:pPr>
        <w:pStyle w:val="Compact"/>
        <w:spacing w:line="276" w:lineRule="auto"/>
        <w:ind w:left="360"/>
      </w:pPr>
      <w:r>
        <w:t>Relationship: ____________________________________________________________________</w:t>
      </w:r>
    </w:p>
    <w:p w14:paraId="19C2F420" w14:textId="77777777" w:rsidR="00CF080D" w:rsidRDefault="00CF080D" w:rsidP="00A85A97">
      <w:pPr>
        <w:pStyle w:val="Compact"/>
        <w:spacing w:line="276" w:lineRule="auto"/>
        <w:ind w:left="360"/>
      </w:pPr>
      <w:r>
        <w:t xml:space="preserve"> Phone/Email: ___________________________________________________________________</w:t>
      </w:r>
    </w:p>
    <w:p w14:paraId="486928C7" w14:textId="77777777" w:rsidR="00DF2B3E" w:rsidRDefault="00744A3E">
      <w:pPr>
        <w:pStyle w:val="Heading3"/>
      </w:pPr>
      <w:bookmarkStart w:id="6" w:name="availability-scheduling"/>
      <w:bookmarkEnd w:id="5"/>
      <w:r>
        <w:rPr>
          <w:b/>
          <w:bCs/>
        </w:rPr>
        <w:t>Availability &amp; Scheduling</w:t>
      </w:r>
    </w:p>
    <w:p w14:paraId="054E3064" w14:textId="5711D207" w:rsidR="00DF2B3E" w:rsidRDefault="00744A3E" w:rsidP="00A85A97">
      <w:pPr>
        <w:pStyle w:val="Compact"/>
        <w:numPr>
          <w:ilvl w:val="0"/>
          <w:numId w:val="7"/>
        </w:numPr>
        <w:spacing w:line="276" w:lineRule="auto"/>
      </w:pPr>
      <w:r>
        <w:t>Are you available to work extra hours if needed during peak spring (March–May) and fall seasons? _</w:t>
      </w:r>
      <w:r w:rsidR="00CF080D">
        <w:t>_</w:t>
      </w:r>
      <w:r>
        <w:t xml:space="preserve">__ </w:t>
      </w:r>
      <w:proofErr w:type="gramStart"/>
      <w:r>
        <w:t>Yes</w:t>
      </w:r>
      <w:proofErr w:type="gramEnd"/>
      <w:r w:rsidR="00CF080D">
        <w:t xml:space="preserve">   </w:t>
      </w:r>
      <w:r>
        <w:t xml:space="preserve"> _</w:t>
      </w:r>
      <w:r w:rsidR="00CF080D">
        <w:t>__</w:t>
      </w:r>
      <w:r>
        <w:t>__ No</w:t>
      </w:r>
    </w:p>
    <w:p w14:paraId="23A3147E" w14:textId="23933C00" w:rsidR="00DF2B3E" w:rsidRDefault="00744A3E" w:rsidP="00A85A97">
      <w:pPr>
        <w:pStyle w:val="Compact"/>
        <w:numPr>
          <w:ilvl w:val="0"/>
          <w:numId w:val="7"/>
        </w:numPr>
        <w:spacing w:line="276" w:lineRule="auto"/>
      </w:pPr>
      <w:r>
        <w:t>Bookkeeping is a part-time role. Full-time is possible with other responsibilities/duties. Do you desire just the part-time bookkeeping or a full-time role?</w:t>
      </w:r>
      <w:r w:rsidR="00A85A97">
        <w:t xml:space="preserve"> </w:t>
      </w:r>
      <w:r>
        <w:t>_________________________</w:t>
      </w:r>
      <w:r w:rsidR="00CF080D">
        <w:t>___________</w:t>
      </w:r>
      <w:r>
        <w:t>_</w:t>
      </w:r>
    </w:p>
    <w:p w14:paraId="4255E709" w14:textId="1026FE72" w:rsidR="00DF2B3E" w:rsidRDefault="00744A3E" w:rsidP="00A85A97">
      <w:pPr>
        <w:pStyle w:val="Compact"/>
        <w:numPr>
          <w:ilvl w:val="1"/>
          <w:numId w:val="8"/>
        </w:numPr>
        <w:spacing w:line="360" w:lineRule="auto"/>
      </w:pPr>
      <w:r>
        <w:t xml:space="preserve">If full-time, are there other areas of </w:t>
      </w:r>
      <w:proofErr w:type="gramStart"/>
      <w:r>
        <w:t>the business</w:t>
      </w:r>
      <w:proofErr w:type="gramEnd"/>
      <w:r>
        <w:t xml:space="preserve"> that interest you</w:t>
      </w:r>
      <w:r>
        <w:t xml:space="preserve"> (Customer service, cashier, etc.)</w:t>
      </w:r>
      <w:r w:rsidR="00CF080D">
        <w:t xml:space="preserve"> or skills that we should consider for other </w:t>
      </w:r>
      <w:r w:rsidR="00A85A97">
        <w:t>areas</w:t>
      </w:r>
      <w:r w:rsidR="00CF080D">
        <w:t xml:space="preserve">? </w:t>
      </w:r>
      <w:r>
        <w:t> </w:t>
      </w:r>
      <w:r w:rsidR="00CF080D">
        <w:t>___________________________________________________________________________________________________________________________</w:t>
      </w:r>
      <w:r w:rsidR="00A85A97">
        <w:t>__________________________</w:t>
      </w:r>
      <w:r w:rsidR="00CF080D">
        <w:t>____________</w:t>
      </w:r>
    </w:p>
    <w:p w14:paraId="748D261F" w14:textId="77777777" w:rsidR="00DF2B3E" w:rsidRDefault="00744A3E">
      <w:pPr>
        <w:pStyle w:val="Heading3"/>
      </w:pPr>
      <w:bookmarkStart w:id="7" w:name="additional-information"/>
      <w:bookmarkEnd w:id="6"/>
      <w:r>
        <w:rPr>
          <w:b/>
          <w:bCs/>
        </w:rPr>
        <w:t>Additional Information</w:t>
      </w:r>
    </w:p>
    <w:p w14:paraId="65FC7C01" w14:textId="34AAAEF5" w:rsidR="00DF2B3E" w:rsidRDefault="00744A3E" w:rsidP="00A85A97">
      <w:pPr>
        <w:pStyle w:val="Compact"/>
        <w:numPr>
          <w:ilvl w:val="0"/>
          <w:numId w:val="9"/>
        </w:numPr>
        <w:spacing w:line="276" w:lineRule="auto"/>
      </w:pPr>
      <w:r>
        <w:t xml:space="preserve">Why are you interested in working at Woldhuis Farms Sunrise Greenhouse? </w:t>
      </w:r>
      <w:r>
        <w:rPr>
          <w:b/>
          <w:bCs/>
        </w:rPr>
        <w:t>_</w:t>
      </w:r>
      <w:r>
        <w:t>___</w:t>
      </w:r>
      <w:r w:rsidR="00CF080D">
        <w:t>______________________________________________________________________________________________________________________________________________________</w:t>
      </w:r>
      <w:r w:rsidR="00A85A97">
        <w:t>__________________________</w:t>
      </w:r>
      <w:r w:rsidR="00CF080D">
        <w:t>__</w:t>
      </w:r>
    </w:p>
    <w:p w14:paraId="222E1F3C" w14:textId="05C878E9" w:rsidR="00DF2B3E" w:rsidRDefault="00744A3E" w:rsidP="00A85A97">
      <w:pPr>
        <w:pStyle w:val="Compact"/>
        <w:numPr>
          <w:ilvl w:val="0"/>
          <w:numId w:val="9"/>
        </w:numPr>
        <w:spacing w:line="276" w:lineRule="auto"/>
      </w:pPr>
      <w:r>
        <w:t>Why are you interested in this position? __________________________</w:t>
      </w:r>
      <w:r w:rsidR="00CF080D">
        <w:t>_________________________________________________________________________________________________________________________________</w:t>
      </w:r>
      <w:r w:rsidR="00A85A97">
        <w:t>__________________________</w:t>
      </w:r>
      <w:r>
        <w:t>_</w:t>
      </w:r>
    </w:p>
    <w:p w14:paraId="5E7117B6" w14:textId="2BF4C6B9" w:rsidR="00DF2B3E" w:rsidRDefault="00744A3E" w:rsidP="00A85A97">
      <w:pPr>
        <w:pStyle w:val="Compact"/>
        <w:numPr>
          <w:ilvl w:val="0"/>
          <w:numId w:val="9"/>
        </w:numPr>
        <w:spacing w:line="276" w:lineRule="auto"/>
      </w:pPr>
      <w:r>
        <w:t>What skills or experience make you a strong candidate? ____________</w:t>
      </w:r>
      <w:r w:rsidR="00CF080D">
        <w:t>_______________________________________________________________________________________________________________________________________________</w:t>
      </w:r>
      <w:r w:rsidR="00A85A97">
        <w:t>__________________________</w:t>
      </w:r>
      <w:r w:rsidR="00CF080D">
        <w:t>_</w:t>
      </w:r>
    </w:p>
    <w:p w14:paraId="33A795EE" w14:textId="5E01E0BD" w:rsidR="00DF2B3E" w:rsidRDefault="00744A3E" w:rsidP="00A85A97">
      <w:pPr>
        <w:pStyle w:val="Compact"/>
        <w:numPr>
          <w:ilvl w:val="0"/>
          <w:numId w:val="9"/>
        </w:numPr>
        <w:spacing w:line="276" w:lineRule="auto"/>
      </w:pPr>
      <w:r>
        <w:t>Any other comments: _____________________________________________</w:t>
      </w:r>
      <w:r w:rsidR="00CF080D">
        <w:t>______________________________________________________________________________________________________________</w:t>
      </w:r>
      <w:r w:rsidR="00A85A97">
        <w:t>__________________________</w:t>
      </w:r>
      <w:r w:rsidR="00CF080D">
        <w:t>_</w:t>
      </w:r>
    </w:p>
    <w:p w14:paraId="3F2FAC1E" w14:textId="77777777" w:rsidR="00DF2B3E" w:rsidRDefault="00744A3E">
      <w:pPr>
        <w:pStyle w:val="Heading3"/>
      </w:pPr>
      <w:bookmarkStart w:id="8" w:name="acknowledgment"/>
      <w:bookmarkEnd w:id="7"/>
      <w:r>
        <w:rPr>
          <w:b/>
          <w:bCs/>
        </w:rPr>
        <w:t>Acknowledgment</w:t>
      </w:r>
    </w:p>
    <w:p w14:paraId="22EAE0E1" w14:textId="77777777" w:rsidR="00DF2B3E" w:rsidRDefault="00744A3E">
      <w:pPr>
        <w:pStyle w:val="FirstParagraph"/>
      </w:pPr>
      <w:r>
        <w:t xml:space="preserve">I certify that the information provided is true and complete to the best of my knowledge. </w:t>
      </w:r>
    </w:p>
    <w:p w14:paraId="27C1D362" w14:textId="68FBF89D" w:rsidR="00DF2B3E" w:rsidRDefault="00744A3E">
      <w:pPr>
        <w:pStyle w:val="BodyText"/>
      </w:pPr>
      <w:r>
        <w:t>Signature: ____________________</w:t>
      </w:r>
      <w:r w:rsidR="00CF080D">
        <w:t>_____________</w:t>
      </w:r>
      <w:r>
        <w:t>_______ Date: _</w:t>
      </w:r>
      <w:r w:rsidR="00CF080D">
        <w:t>____________</w:t>
      </w:r>
      <w:r>
        <w:t>_______________</w:t>
      </w:r>
    </w:p>
    <w:bookmarkEnd w:id="8"/>
    <w:bookmarkEnd w:id="0"/>
    <w:sectPr w:rsidR="00DF2B3E" w:rsidSect="00A85A97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58D2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43E05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196A4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4563827">
    <w:abstractNumId w:val="0"/>
  </w:num>
  <w:num w:numId="2" w16cid:durableId="2076194645">
    <w:abstractNumId w:val="1"/>
  </w:num>
  <w:num w:numId="3" w16cid:durableId="1873493141">
    <w:abstractNumId w:val="1"/>
  </w:num>
  <w:num w:numId="4" w16cid:durableId="1920672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9899826">
    <w:abstractNumId w:val="1"/>
  </w:num>
  <w:num w:numId="6" w16cid:durableId="1229458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0037631">
    <w:abstractNumId w:val="1"/>
  </w:num>
  <w:num w:numId="8" w16cid:durableId="489248581">
    <w:abstractNumId w:val="1"/>
  </w:num>
  <w:num w:numId="9" w16cid:durableId="214313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2B3E"/>
    <w:rsid w:val="001A4C82"/>
    <w:rsid w:val="00656BCC"/>
    <w:rsid w:val="00744A3E"/>
    <w:rsid w:val="00A85A97"/>
    <w:rsid w:val="00B10975"/>
    <w:rsid w:val="00CF080D"/>
    <w:rsid w:val="00DF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6EDF7B9"/>
  <w15:docId w15:val="{A067BFD7-3609-425B-B6EC-582A442C8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44A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r@woldhuisfarm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vor Woldhuis</dc:creator>
  <cp:keywords/>
  <cp:lastModifiedBy>Trevor Woldhuis</cp:lastModifiedBy>
  <cp:revision>6</cp:revision>
  <cp:lastPrinted>2025-11-14T17:12:00Z</cp:lastPrinted>
  <dcterms:created xsi:type="dcterms:W3CDTF">2025-11-14T16:45:00Z</dcterms:created>
  <dcterms:modified xsi:type="dcterms:W3CDTF">2025-11-14T17:13:00Z</dcterms:modified>
</cp:coreProperties>
</file>